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BodyText"/>
      </w:pPr>
      <w:r>
        <w:t xml:space="preserve">GAVNO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4T08:14:48Z</dcterms:created>
  <dcterms:modified xsi:type="dcterms:W3CDTF">2025-02-24T0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